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E61B48" w14:textId="77777777" w:rsidR="000F2D6D" w:rsidRPr="00893384" w:rsidRDefault="000F2D6D" w:rsidP="000F2D6D">
      <w:pPr>
        <w:pStyle w:val="NoSpacing"/>
        <w:spacing w:before="48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93384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711488" behindDoc="1" locked="0" layoutInCell="1" allowOverlap="1" wp14:anchorId="3862CFB5" wp14:editId="41C7166A">
            <wp:simplePos x="0" y="0"/>
            <wp:positionH relativeFrom="column">
              <wp:posOffset>4629150</wp:posOffset>
            </wp:positionH>
            <wp:positionV relativeFrom="paragraph">
              <wp:posOffset>0</wp:posOffset>
            </wp:positionV>
            <wp:extent cx="1086485" cy="1086485"/>
            <wp:effectExtent l="0" t="0" r="0" b="0"/>
            <wp:wrapNone/>
            <wp:docPr id="950283565" name="Obraz 3" descr="sygnet niebieski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 descr="sygnet niebieski-0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485" cy="1086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93384">
        <w:rPr>
          <w:rFonts w:ascii="Times New Roman" w:hAnsi="Times New Roman" w:cs="Times New Roman"/>
          <w:b/>
          <w:sz w:val="24"/>
          <w:szCs w:val="24"/>
        </w:rPr>
        <w:t>Uniwersytet Rzeszowski</w:t>
      </w:r>
    </w:p>
    <w:p w14:paraId="58B1661B" w14:textId="77777777" w:rsidR="000F2D6D" w:rsidRPr="00893384" w:rsidRDefault="000F2D6D" w:rsidP="000F2D6D">
      <w:pPr>
        <w:pStyle w:val="NoSpacing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93384">
        <w:rPr>
          <w:rFonts w:ascii="Times New Roman" w:hAnsi="Times New Roman" w:cs="Times New Roman"/>
          <w:b/>
          <w:sz w:val="24"/>
          <w:szCs w:val="24"/>
        </w:rPr>
        <w:t>Wydział Nauk Ścisłych i Technicznych</w:t>
      </w:r>
    </w:p>
    <w:p w14:paraId="170D2CFD" w14:textId="2794F3AA" w:rsidR="00566BD2" w:rsidRPr="00893384" w:rsidRDefault="000F2D6D" w:rsidP="000F2D6D">
      <w:pPr>
        <w:pStyle w:val="NoSpacing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93384">
        <w:rPr>
          <w:rFonts w:ascii="Times New Roman" w:hAnsi="Times New Roman" w:cs="Times New Roman"/>
          <w:b/>
          <w:sz w:val="24"/>
          <w:szCs w:val="24"/>
        </w:rPr>
        <w:t>Instytut Informatyki</w:t>
      </w:r>
    </w:p>
    <w:p w14:paraId="416D7FA5" w14:textId="4D9FA429" w:rsidR="003D766C" w:rsidRPr="00893384" w:rsidRDefault="002449B5" w:rsidP="00CF7B2A">
      <w:pPr>
        <w:pStyle w:val="NoSpacing"/>
        <w:spacing w:before="168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93384">
        <w:rPr>
          <w:rFonts w:ascii="Times New Roman" w:hAnsi="Times New Roman" w:cs="Times New Roman"/>
          <w:b/>
          <w:sz w:val="24"/>
          <w:szCs w:val="24"/>
        </w:rPr>
        <w:t>Dawid Olko</w:t>
      </w:r>
      <w:r w:rsidR="00893384" w:rsidRPr="00893384">
        <w:rPr>
          <w:rFonts w:ascii="Times New Roman" w:hAnsi="Times New Roman" w:cs="Times New Roman"/>
          <w:b/>
          <w:sz w:val="24"/>
          <w:szCs w:val="24"/>
        </w:rPr>
        <w:t xml:space="preserve"> i Piotr Smoła</w:t>
      </w:r>
    </w:p>
    <w:p w14:paraId="10BF9E5D" w14:textId="7BA98AF7" w:rsidR="002A09AD" w:rsidRPr="00893384" w:rsidRDefault="002A09AD" w:rsidP="00566BD2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93384">
        <w:rPr>
          <w:rFonts w:ascii="Times New Roman" w:hAnsi="Times New Roman" w:cs="Times New Roman"/>
          <w:b/>
          <w:sz w:val="24"/>
          <w:szCs w:val="24"/>
        </w:rPr>
        <w:t xml:space="preserve">Nr albumu studenta </w:t>
      </w:r>
      <w:r w:rsidR="002449B5" w:rsidRPr="00893384">
        <w:rPr>
          <w:rFonts w:ascii="Times New Roman" w:hAnsi="Times New Roman" w:cs="Times New Roman"/>
          <w:b/>
          <w:sz w:val="24"/>
          <w:szCs w:val="24"/>
        </w:rPr>
        <w:t>do125148</w:t>
      </w:r>
      <w:r w:rsidR="00893384" w:rsidRPr="00893384">
        <w:rPr>
          <w:rFonts w:ascii="Times New Roman" w:hAnsi="Times New Roman" w:cs="Times New Roman"/>
          <w:b/>
          <w:sz w:val="24"/>
          <w:szCs w:val="24"/>
        </w:rPr>
        <w:t xml:space="preserve"> ps125152</w:t>
      </w:r>
    </w:p>
    <w:p w14:paraId="0FF1C051" w14:textId="088D1CAD" w:rsidR="002449B5" w:rsidRPr="00893384" w:rsidRDefault="00893384" w:rsidP="002449B5">
      <w:pPr>
        <w:spacing w:before="960" w:after="240" w:line="360" w:lineRule="auto"/>
        <w:jc w:val="center"/>
        <w:rPr>
          <w:rFonts w:cs="Times New Roman"/>
          <w:b/>
          <w:bCs/>
          <w:i/>
          <w:iCs/>
          <w:color w:val="000000" w:themeColor="text1"/>
          <w:sz w:val="36"/>
          <w:szCs w:val="32"/>
        </w:rPr>
      </w:pPr>
      <w:r w:rsidRPr="00893384">
        <w:rPr>
          <w:rFonts w:cs="Times New Roman"/>
          <w:b/>
          <w:bCs/>
          <w:i/>
          <w:iCs/>
          <w:color w:val="000000" w:themeColor="text1"/>
          <w:sz w:val="36"/>
          <w:szCs w:val="32"/>
        </w:rPr>
        <w:t xml:space="preserve">Aplikacja sklepu internetowego Vue.js + </w:t>
      </w:r>
      <w:proofErr w:type="spellStart"/>
      <w:r w:rsidRPr="00893384">
        <w:rPr>
          <w:rFonts w:cs="Times New Roman"/>
          <w:b/>
          <w:bCs/>
          <w:i/>
          <w:iCs/>
          <w:color w:val="000000" w:themeColor="text1"/>
          <w:sz w:val="36"/>
          <w:szCs w:val="32"/>
        </w:rPr>
        <w:t>Firebase</w:t>
      </w:r>
      <w:proofErr w:type="spellEnd"/>
    </w:p>
    <w:p w14:paraId="025EE855" w14:textId="529D77C9" w:rsidR="003D766C" w:rsidRPr="00893384" w:rsidRDefault="002A09AD" w:rsidP="00CF7B2A">
      <w:pPr>
        <w:pStyle w:val="NoSpacing"/>
        <w:spacing w:before="240" w:after="24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93384">
        <w:rPr>
          <w:rFonts w:ascii="Times New Roman" w:hAnsi="Times New Roman" w:cs="Times New Roman"/>
          <w:b/>
          <w:sz w:val="24"/>
          <w:szCs w:val="24"/>
        </w:rPr>
        <w:t>Praca projektowa z</w:t>
      </w:r>
      <w:r w:rsidR="00893384" w:rsidRPr="00893384">
        <w:rPr>
          <w:rFonts w:ascii="Times New Roman" w:hAnsi="Times New Roman" w:cs="Times New Roman"/>
          <w:b/>
          <w:sz w:val="24"/>
          <w:szCs w:val="24"/>
        </w:rPr>
        <w:t xml:space="preserve"> nierelacyjnych baz danych</w:t>
      </w:r>
    </w:p>
    <w:p w14:paraId="70D650B0" w14:textId="456D91CA" w:rsidR="00566BD2" w:rsidRPr="00893384" w:rsidRDefault="002A09AD" w:rsidP="00CF7B2A">
      <w:pPr>
        <w:spacing w:before="240" w:after="240" w:line="360" w:lineRule="auto"/>
        <w:jc w:val="center"/>
        <w:rPr>
          <w:rFonts w:cs="Times New Roman"/>
          <w:sz w:val="24"/>
          <w:szCs w:val="24"/>
        </w:rPr>
      </w:pPr>
      <w:r w:rsidRPr="00893384">
        <w:rPr>
          <w:rFonts w:cs="Times New Roman"/>
          <w:sz w:val="24"/>
          <w:szCs w:val="24"/>
        </w:rPr>
        <w:t xml:space="preserve">Prowadzący: </w:t>
      </w:r>
      <w:r w:rsidR="00893384" w:rsidRPr="00893384">
        <w:rPr>
          <w:rFonts w:cs="Times New Roman"/>
          <w:sz w:val="24"/>
          <w:szCs w:val="24"/>
        </w:rPr>
        <w:t>dr. Bober</w:t>
      </w:r>
    </w:p>
    <w:p w14:paraId="2ACC938D" w14:textId="185488C4" w:rsidR="00566BD2" w:rsidRPr="00893384" w:rsidRDefault="00566BD2" w:rsidP="008362A5">
      <w:pPr>
        <w:spacing w:before="6000" w:after="0" w:line="360" w:lineRule="auto"/>
        <w:jc w:val="center"/>
        <w:rPr>
          <w:rFonts w:cs="Times New Roman"/>
          <w:sz w:val="24"/>
          <w:szCs w:val="24"/>
        </w:rPr>
      </w:pPr>
      <w:r w:rsidRPr="00893384">
        <w:rPr>
          <w:rFonts w:cs="Times New Roman"/>
          <w:sz w:val="24"/>
          <w:szCs w:val="24"/>
        </w:rPr>
        <w:t>Rzeszów</w:t>
      </w:r>
      <w:r w:rsidR="00EB27C9" w:rsidRPr="00893384">
        <w:rPr>
          <w:rFonts w:cs="Times New Roman"/>
          <w:sz w:val="24"/>
          <w:szCs w:val="24"/>
        </w:rPr>
        <w:t xml:space="preserve"> </w:t>
      </w:r>
      <w:r w:rsidR="00246497" w:rsidRPr="00893384">
        <w:rPr>
          <w:rFonts w:cs="Times New Roman"/>
          <w:sz w:val="24"/>
          <w:szCs w:val="24"/>
        </w:rPr>
        <w:t>r. a</w:t>
      </w:r>
      <w:r w:rsidR="00EB27C9" w:rsidRPr="00893384">
        <w:rPr>
          <w:rFonts w:cs="Times New Roman"/>
          <w:sz w:val="24"/>
          <w:szCs w:val="24"/>
        </w:rPr>
        <w:t>.</w:t>
      </w:r>
      <w:r w:rsidRPr="00893384">
        <w:rPr>
          <w:rFonts w:cs="Times New Roman"/>
          <w:sz w:val="24"/>
          <w:szCs w:val="24"/>
        </w:rPr>
        <w:t xml:space="preserve"> </w:t>
      </w:r>
      <w:r w:rsidR="002A09AD" w:rsidRPr="00893384">
        <w:rPr>
          <w:rFonts w:cs="Times New Roman"/>
          <w:sz w:val="24"/>
          <w:szCs w:val="24"/>
        </w:rPr>
        <w:t>2</w:t>
      </w:r>
      <w:r w:rsidR="000B6FC1" w:rsidRPr="00893384">
        <w:rPr>
          <w:rFonts w:cs="Times New Roman"/>
          <w:sz w:val="24"/>
          <w:szCs w:val="24"/>
        </w:rPr>
        <w:t>02</w:t>
      </w:r>
      <w:r w:rsidR="002449B5" w:rsidRPr="00893384">
        <w:rPr>
          <w:rFonts w:cs="Times New Roman"/>
          <w:sz w:val="24"/>
          <w:szCs w:val="24"/>
        </w:rPr>
        <w:t>4/2025</w:t>
      </w:r>
    </w:p>
    <w:sdt>
      <w:sdtPr>
        <w:rPr>
          <w:rFonts w:ascii="Times New Roman" w:eastAsiaTheme="minorHAnsi" w:hAnsi="Times New Roman" w:cs="Times New Roman"/>
          <w:color w:val="auto"/>
          <w:sz w:val="22"/>
          <w:szCs w:val="22"/>
          <w:lang w:eastAsia="en-US"/>
        </w:rPr>
        <w:id w:val="-3775421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C2E0B24" w14:textId="3763425E" w:rsidR="00B461FB" w:rsidRPr="00893384" w:rsidRDefault="00B461FB">
          <w:pPr>
            <w:pStyle w:val="TOCHeading"/>
            <w:rPr>
              <w:rFonts w:ascii="Times New Roman" w:hAnsi="Times New Roman" w:cs="Times New Roman"/>
              <w:color w:val="auto"/>
            </w:rPr>
          </w:pPr>
          <w:r w:rsidRPr="00893384">
            <w:rPr>
              <w:rFonts w:ascii="Times New Roman" w:hAnsi="Times New Roman" w:cs="Times New Roman"/>
              <w:color w:val="auto"/>
            </w:rPr>
            <w:t>Spis treści</w:t>
          </w:r>
        </w:p>
        <w:p w14:paraId="560365A9" w14:textId="0E27E023" w:rsidR="00893384" w:rsidRPr="00893384" w:rsidRDefault="00B461FB">
          <w:pPr>
            <w:pStyle w:val="TOC1"/>
            <w:tabs>
              <w:tab w:val="left" w:pos="960"/>
              <w:tab w:val="right" w:leader="dot" w:pos="9062"/>
            </w:tabs>
            <w:rPr>
              <w:rFonts w:eastAsiaTheme="minorEastAsia" w:cs="Times New Roman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r w:rsidRPr="00893384">
            <w:rPr>
              <w:rFonts w:cs="Times New Roman"/>
            </w:rPr>
            <w:fldChar w:fldCharType="begin"/>
          </w:r>
          <w:r w:rsidRPr="00893384">
            <w:rPr>
              <w:rFonts w:cs="Times New Roman"/>
            </w:rPr>
            <w:instrText xml:space="preserve"> TOC \o "1-3" \h \z \u </w:instrText>
          </w:r>
          <w:r w:rsidRPr="00893384">
            <w:rPr>
              <w:rFonts w:cs="Times New Roman"/>
            </w:rPr>
            <w:fldChar w:fldCharType="separate"/>
          </w:r>
          <w:hyperlink w:anchor="_Toc192619741" w:history="1">
            <w:r w:rsidR="00893384" w:rsidRPr="00893384">
              <w:rPr>
                <w:rStyle w:val="Hyperlink"/>
                <w:rFonts w:cs="Times New Roman"/>
                <w:noProof/>
              </w:rPr>
              <w:t>1.</w:t>
            </w:r>
            <w:r w:rsidR="00893384" w:rsidRPr="00893384">
              <w:rPr>
                <w:rFonts w:eastAsiaTheme="minorEastAsia" w:cs="Times New Roman"/>
                <w:noProof/>
                <w:kern w:val="2"/>
                <w:sz w:val="24"/>
                <w:szCs w:val="24"/>
                <w:lang w:val="en-PL" w:eastAsia="en-GB"/>
                <w14:ligatures w14:val="standardContextual"/>
              </w:rPr>
              <w:tab/>
            </w:r>
            <w:r w:rsidR="00893384" w:rsidRPr="00893384">
              <w:rPr>
                <w:rStyle w:val="Hyperlink"/>
                <w:rFonts w:cs="Times New Roman"/>
                <w:noProof/>
              </w:rPr>
              <w:t>Wprowadzenie</w:t>
            </w:r>
            <w:r w:rsidR="00893384" w:rsidRPr="00893384">
              <w:rPr>
                <w:rFonts w:cs="Times New Roman"/>
                <w:noProof/>
                <w:webHidden/>
              </w:rPr>
              <w:tab/>
            </w:r>
            <w:r w:rsidR="00893384" w:rsidRPr="00893384">
              <w:rPr>
                <w:rFonts w:cs="Times New Roman"/>
                <w:noProof/>
                <w:webHidden/>
              </w:rPr>
              <w:fldChar w:fldCharType="begin"/>
            </w:r>
            <w:r w:rsidR="00893384" w:rsidRPr="00893384">
              <w:rPr>
                <w:rFonts w:cs="Times New Roman"/>
                <w:noProof/>
                <w:webHidden/>
              </w:rPr>
              <w:instrText xml:space="preserve"> PAGEREF _Toc192619741 \h </w:instrText>
            </w:r>
            <w:r w:rsidR="00893384" w:rsidRPr="00893384">
              <w:rPr>
                <w:rFonts w:cs="Times New Roman"/>
                <w:noProof/>
                <w:webHidden/>
              </w:rPr>
            </w:r>
            <w:r w:rsidR="00893384" w:rsidRPr="00893384">
              <w:rPr>
                <w:rFonts w:cs="Times New Roman"/>
                <w:noProof/>
                <w:webHidden/>
              </w:rPr>
              <w:fldChar w:fldCharType="separate"/>
            </w:r>
            <w:r w:rsidR="00893384" w:rsidRPr="00893384">
              <w:rPr>
                <w:rFonts w:cs="Times New Roman"/>
                <w:noProof/>
                <w:webHidden/>
              </w:rPr>
              <w:t>3</w:t>
            </w:r>
            <w:r w:rsidR="00893384" w:rsidRPr="00893384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5B5FD95D" w14:textId="42C6916B" w:rsidR="00893384" w:rsidRPr="00893384" w:rsidRDefault="00893384">
          <w:pPr>
            <w:pStyle w:val="TOC1"/>
            <w:tabs>
              <w:tab w:val="left" w:pos="960"/>
              <w:tab w:val="right" w:leader="dot" w:pos="9062"/>
            </w:tabs>
            <w:rPr>
              <w:rFonts w:eastAsiaTheme="minorEastAsia" w:cs="Times New Roman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2619742" w:history="1">
            <w:r w:rsidRPr="00893384">
              <w:rPr>
                <w:rStyle w:val="Hyperlink"/>
                <w:rFonts w:cs="Times New Roman"/>
                <w:noProof/>
              </w:rPr>
              <w:t>2.</w:t>
            </w:r>
            <w:r w:rsidRPr="00893384">
              <w:rPr>
                <w:rFonts w:eastAsiaTheme="minorEastAsia" w:cs="Times New Roman"/>
                <w:noProof/>
                <w:kern w:val="2"/>
                <w:sz w:val="24"/>
                <w:szCs w:val="24"/>
                <w:lang w:val="en-PL" w:eastAsia="en-GB"/>
                <w14:ligatures w14:val="standardContextual"/>
              </w:rPr>
              <w:tab/>
            </w:r>
            <w:r w:rsidRPr="00893384">
              <w:rPr>
                <w:rStyle w:val="Hyperlink"/>
                <w:rFonts w:cs="Times New Roman"/>
                <w:noProof/>
              </w:rPr>
              <w:t>Przegląd Projektu</w:t>
            </w:r>
            <w:r w:rsidRPr="00893384">
              <w:rPr>
                <w:rFonts w:cs="Times New Roman"/>
                <w:noProof/>
                <w:webHidden/>
              </w:rPr>
              <w:tab/>
            </w:r>
            <w:r w:rsidRPr="00893384">
              <w:rPr>
                <w:rFonts w:cs="Times New Roman"/>
                <w:noProof/>
                <w:webHidden/>
              </w:rPr>
              <w:fldChar w:fldCharType="begin"/>
            </w:r>
            <w:r w:rsidRPr="00893384">
              <w:rPr>
                <w:rFonts w:cs="Times New Roman"/>
                <w:noProof/>
                <w:webHidden/>
              </w:rPr>
              <w:instrText xml:space="preserve"> PAGEREF _Toc192619742 \h </w:instrText>
            </w:r>
            <w:r w:rsidRPr="00893384">
              <w:rPr>
                <w:rFonts w:cs="Times New Roman"/>
                <w:noProof/>
                <w:webHidden/>
              </w:rPr>
            </w:r>
            <w:r w:rsidRPr="00893384">
              <w:rPr>
                <w:rFonts w:cs="Times New Roman"/>
                <w:noProof/>
                <w:webHidden/>
              </w:rPr>
              <w:fldChar w:fldCharType="separate"/>
            </w:r>
            <w:r w:rsidRPr="00893384">
              <w:rPr>
                <w:rFonts w:cs="Times New Roman"/>
                <w:noProof/>
                <w:webHidden/>
              </w:rPr>
              <w:t>3</w:t>
            </w:r>
            <w:r w:rsidRPr="00893384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07229DE1" w14:textId="4C1B9F09" w:rsidR="00893384" w:rsidRPr="00893384" w:rsidRDefault="00893384">
          <w:pPr>
            <w:pStyle w:val="TOC1"/>
            <w:tabs>
              <w:tab w:val="left" w:pos="960"/>
              <w:tab w:val="right" w:leader="dot" w:pos="9062"/>
            </w:tabs>
            <w:rPr>
              <w:rFonts w:eastAsiaTheme="minorEastAsia" w:cs="Times New Roman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2619743" w:history="1">
            <w:r w:rsidRPr="00893384">
              <w:rPr>
                <w:rStyle w:val="Hyperlink"/>
                <w:rFonts w:cs="Times New Roman"/>
                <w:noProof/>
              </w:rPr>
              <w:t>3.</w:t>
            </w:r>
            <w:r w:rsidRPr="00893384">
              <w:rPr>
                <w:rFonts w:eastAsiaTheme="minorEastAsia" w:cs="Times New Roman"/>
                <w:noProof/>
                <w:kern w:val="2"/>
                <w:sz w:val="24"/>
                <w:szCs w:val="24"/>
                <w:lang w:val="en-PL" w:eastAsia="en-GB"/>
                <w14:ligatures w14:val="standardContextual"/>
              </w:rPr>
              <w:tab/>
            </w:r>
            <w:r w:rsidRPr="00893384">
              <w:rPr>
                <w:rStyle w:val="Hyperlink"/>
                <w:rFonts w:cs="Times New Roman"/>
                <w:noProof/>
              </w:rPr>
              <w:t>Struktura i Architektura Projektu</w:t>
            </w:r>
            <w:r w:rsidRPr="00893384">
              <w:rPr>
                <w:rFonts w:cs="Times New Roman"/>
                <w:noProof/>
                <w:webHidden/>
              </w:rPr>
              <w:tab/>
            </w:r>
            <w:r w:rsidRPr="00893384">
              <w:rPr>
                <w:rFonts w:cs="Times New Roman"/>
                <w:noProof/>
                <w:webHidden/>
              </w:rPr>
              <w:fldChar w:fldCharType="begin"/>
            </w:r>
            <w:r w:rsidRPr="00893384">
              <w:rPr>
                <w:rFonts w:cs="Times New Roman"/>
                <w:noProof/>
                <w:webHidden/>
              </w:rPr>
              <w:instrText xml:space="preserve"> PAGEREF _Toc192619743 \h </w:instrText>
            </w:r>
            <w:r w:rsidRPr="00893384">
              <w:rPr>
                <w:rFonts w:cs="Times New Roman"/>
                <w:noProof/>
                <w:webHidden/>
              </w:rPr>
            </w:r>
            <w:r w:rsidRPr="00893384">
              <w:rPr>
                <w:rFonts w:cs="Times New Roman"/>
                <w:noProof/>
                <w:webHidden/>
              </w:rPr>
              <w:fldChar w:fldCharType="separate"/>
            </w:r>
            <w:r w:rsidRPr="00893384">
              <w:rPr>
                <w:rFonts w:cs="Times New Roman"/>
                <w:noProof/>
                <w:webHidden/>
              </w:rPr>
              <w:t>3</w:t>
            </w:r>
            <w:r w:rsidRPr="00893384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560F7317" w14:textId="23EB7726" w:rsidR="00893384" w:rsidRPr="00893384" w:rsidRDefault="00893384">
          <w:pPr>
            <w:pStyle w:val="TOC1"/>
            <w:tabs>
              <w:tab w:val="left" w:pos="960"/>
              <w:tab w:val="right" w:leader="dot" w:pos="9062"/>
            </w:tabs>
            <w:rPr>
              <w:rFonts w:eastAsiaTheme="minorEastAsia" w:cs="Times New Roman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2619744" w:history="1">
            <w:r w:rsidRPr="00893384">
              <w:rPr>
                <w:rStyle w:val="Hyperlink"/>
                <w:rFonts w:cs="Times New Roman"/>
                <w:noProof/>
              </w:rPr>
              <w:t>4.</w:t>
            </w:r>
            <w:r w:rsidRPr="00893384">
              <w:rPr>
                <w:rFonts w:eastAsiaTheme="minorEastAsia" w:cs="Times New Roman"/>
                <w:noProof/>
                <w:kern w:val="2"/>
                <w:sz w:val="24"/>
                <w:szCs w:val="24"/>
                <w:lang w:val="en-PL" w:eastAsia="en-GB"/>
                <w14:ligatures w14:val="standardContextual"/>
              </w:rPr>
              <w:tab/>
            </w:r>
            <w:r w:rsidRPr="00893384">
              <w:rPr>
                <w:rStyle w:val="Hyperlink"/>
                <w:rFonts w:cs="Times New Roman"/>
                <w:noProof/>
              </w:rPr>
              <w:t>Integracja z Firebase</w:t>
            </w:r>
            <w:r w:rsidRPr="00893384">
              <w:rPr>
                <w:rFonts w:cs="Times New Roman"/>
                <w:noProof/>
                <w:webHidden/>
              </w:rPr>
              <w:tab/>
            </w:r>
            <w:r w:rsidRPr="00893384">
              <w:rPr>
                <w:rFonts w:cs="Times New Roman"/>
                <w:noProof/>
                <w:webHidden/>
              </w:rPr>
              <w:fldChar w:fldCharType="begin"/>
            </w:r>
            <w:r w:rsidRPr="00893384">
              <w:rPr>
                <w:rFonts w:cs="Times New Roman"/>
                <w:noProof/>
                <w:webHidden/>
              </w:rPr>
              <w:instrText xml:space="preserve"> PAGEREF _Toc192619744 \h </w:instrText>
            </w:r>
            <w:r w:rsidRPr="00893384">
              <w:rPr>
                <w:rFonts w:cs="Times New Roman"/>
                <w:noProof/>
                <w:webHidden/>
              </w:rPr>
            </w:r>
            <w:r w:rsidRPr="00893384">
              <w:rPr>
                <w:rFonts w:cs="Times New Roman"/>
                <w:noProof/>
                <w:webHidden/>
              </w:rPr>
              <w:fldChar w:fldCharType="separate"/>
            </w:r>
            <w:r w:rsidRPr="00893384">
              <w:rPr>
                <w:rFonts w:cs="Times New Roman"/>
                <w:noProof/>
                <w:webHidden/>
              </w:rPr>
              <w:t>3</w:t>
            </w:r>
            <w:r w:rsidRPr="00893384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29BF1598" w14:textId="7BAAB3C4" w:rsidR="00893384" w:rsidRPr="00893384" w:rsidRDefault="00893384">
          <w:pPr>
            <w:pStyle w:val="TOC1"/>
            <w:tabs>
              <w:tab w:val="left" w:pos="960"/>
              <w:tab w:val="right" w:leader="dot" w:pos="9062"/>
            </w:tabs>
            <w:rPr>
              <w:rFonts w:eastAsiaTheme="minorEastAsia" w:cs="Times New Roman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2619745" w:history="1">
            <w:r w:rsidRPr="00893384">
              <w:rPr>
                <w:rStyle w:val="Hyperlink"/>
                <w:rFonts w:cs="Times New Roman"/>
                <w:noProof/>
              </w:rPr>
              <w:t>5.</w:t>
            </w:r>
            <w:r w:rsidRPr="00893384">
              <w:rPr>
                <w:rFonts w:eastAsiaTheme="minorEastAsia" w:cs="Times New Roman"/>
                <w:noProof/>
                <w:kern w:val="2"/>
                <w:sz w:val="24"/>
                <w:szCs w:val="24"/>
                <w:lang w:val="en-PL" w:eastAsia="en-GB"/>
                <w14:ligatures w14:val="standardContextual"/>
              </w:rPr>
              <w:tab/>
            </w:r>
            <w:r w:rsidRPr="00893384">
              <w:rPr>
                <w:rStyle w:val="Hyperlink"/>
                <w:rFonts w:cs="Times New Roman"/>
                <w:noProof/>
              </w:rPr>
              <w:t>Interfejs Użytkownika (GUI)</w:t>
            </w:r>
            <w:r w:rsidRPr="00893384">
              <w:rPr>
                <w:rFonts w:cs="Times New Roman"/>
                <w:noProof/>
                <w:webHidden/>
              </w:rPr>
              <w:tab/>
            </w:r>
            <w:r w:rsidRPr="00893384">
              <w:rPr>
                <w:rFonts w:cs="Times New Roman"/>
                <w:noProof/>
                <w:webHidden/>
              </w:rPr>
              <w:fldChar w:fldCharType="begin"/>
            </w:r>
            <w:r w:rsidRPr="00893384">
              <w:rPr>
                <w:rFonts w:cs="Times New Roman"/>
                <w:noProof/>
                <w:webHidden/>
              </w:rPr>
              <w:instrText xml:space="preserve"> PAGEREF _Toc192619745 \h </w:instrText>
            </w:r>
            <w:r w:rsidRPr="00893384">
              <w:rPr>
                <w:rFonts w:cs="Times New Roman"/>
                <w:noProof/>
                <w:webHidden/>
              </w:rPr>
            </w:r>
            <w:r w:rsidRPr="00893384">
              <w:rPr>
                <w:rFonts w:cs="Times New Roman"/>
                <w:noProof/>
                <w:webHidden/>
              </w:rPr>
              <w:fldChar w:fldCharType="separate"/>
            </w:r>
            <w:r w:rsidRPr="00893384">
              <w:rPr>
                <w:rFonts w:cs="Times New Roman"/>
                <w:noProof/>
                <w:webHidden/>
              </w:rPr>
              <w:t>3</w:t>
            </w:r>
            <w:r w:rsidRPr="00893384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22AC32B3" w14:textId="273A637F" w:rsidR="00893384" w:rsidRPr="00893384" w:rsidRDefault="00893384">
          <w:pPr>
            <w:pStyle w:val="TOC1"/>
            <w:tabs>
              <w:tab w:val="left" w:pos="960"/>
              <w:tab w:val="right" w:leader="dot" w:pos="9062"/>
            </w:tabs>
            <w:rPr>
              <w:rFonts w:eastAsiaTheme="minorEastAsia" w:cs="Times New Roman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2619746" w:history="1">
            <w:r w:rsidRPr="00893384">
              <w:rPr>
                <w:rStyle w:val="Hyperlink"/>
                <w:rFonts w:cs="Times New Roman"/>
                <w:noProof/>
              </w:rPr>
              <w:t>6.</w:t>
            </w:r>
            <w:r w:rsidRPr="00893384">
              <w:rPr>
                <w:rFonts w:eastAsiaTheme="minorEastAsia" w:cs="Times New Roman"/>
                <w:noProof/>
                <w:kern w:val="2"/>
                <w:sz w:val="24"/>
                <w:szCs w:val="24"/>
                <w:lang w:val="en-PL" w:eastAsia="en-GB"/>
                <w14:ligatures w14:val="standardContextual"/>
              </w:rPr>
              <w:tab/>
            </w:r>
            <w:r w:rsidRPr="00893384">
              <w:rPr>
                <w:rStyle w:val="Hyperlink"/>
                <w:rFonts w:cs="Times New Roman"/>
                <w:noProof/>
              </w:rPr>
              <w:t>Instalacja i Konfiguracja</w:t>
            </w:r>
            <w:r w:rsidRPr="00893384">
              <w:rPr>
                <w:rFonts w:cs="Times New Roman"/>
                <w:noProof/>
                <w:webHidden/>
              </w:rPr>
              <w:tab/>
            </w:r>
            <w:r w:rsidRPr="00893384">
              <w:rPr>
                <w:rFonts w:cs="Times New Roman"/>
                <w:noProof/>
                <w:webHidden/>
              </w:rPr>
              <w:fldChar w:fldCharType="begin"/>
            </w:r>
            <w:r w:rsidRPr="00893384">
              <w:rPr>
                <w:rFonts w:cs="Times New Roman"/>
                <w:noProof/>
                <w:webHidden/>
              </w:rPr>
              <w:instrText xml:space="preserve"> PAGEREF _Toc192619746 \h </w:instrText>
            </w:r>
            <w:r w:rsidRPr="00893384">
              <w:rPr>
                <w:rFonts w:cs="Times New Roman"/>
                <w:noProof/>
                <w:webHidden/>
              </w:rPr>
            </w:r>
            <w:r w:rsidRPr="00893384">
              <w:rPr>
                <w:rFonts w:cs="Times New Roman"/>
                <w:noProof/>
                <w:webHidden/>
              </w:rPr>
              <w:fldChar w:fldCharType="separate"/>
            </w:r>
            <w:r w:rsidRPr="00893384">
              <w:rPr>
                <w:rFonts w:cs="Times New Roman"/>
                <w:noProof/>
                <w:webHidden/>
              </w:rPr>
              <w:t>3</w:t>
            </w:r>
            <w:r w:rsidRPr="00893384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4321C5A2" w14:textId="2FBF6641" w:rsidR="00893384" w:rsidRPr="00893384" w:rsidRDefault="00893384">
          <w:pPr>
            <w:pStyle w:val="TOC1"/>
            <w:tabs>
              <w:tab w:val="left" w:pos="960"/>
              <w:tab w:val="right" w:leader="dot" w:pos="9062"/>
            </w:tabs>
            <w:rPr>
              <w:rFonts w:eastAsiaTheme="minorEastAsia" w:cs="Times New Roman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2619747" w:history="1">
            <w:r w:rsidRPr="00893384">
              <w:rPr>
                <w:rStyle w:val="Hyperlink"/>
                <w:rFonts w:cs="Times New Roman"/>
                <w:noProof/>
              </w:rPr>
              <w:t>7.</w:t>
            </w:r>
            <w:r w:rsidRPr="00893384">
              <w:rPr>
                <w:rFonts w:eastAsiaTheme="minorEastAsia" w:cs="Times New Roman"/>
                <w:noProof/>
                <w:kern w:val="2"/>
                <w:sz w:val="24"/>
                <w:szCs w:val="24"/>
                <w:lang w:val="en-PL" w:eastAsia="en-GB"/>
                <w14:ligatures w14:val="standardContextual"/>
              </w:rPr>
              <w:tab/>
            </w:r>
            <w:r w:rsidRPr="00893384">
              <w:rPr>
                <w:rStyle w:val="Hyperlink"/>
                <w:rFonts w:cs="Times New Roman"/>
                <w:noProof/>
              </w:rPr>
              <w:t>Funkcjonalności Aplikacji</w:t>
            </w:r>
            <w:r w:rsidRPr="00893384">
              <w:rPr>
                <w:rFonts w:cs="Times New Roman"/>
                <w:noProof/>
                <w:webHidden/>
              </w:rPr>
              <w:tab/>
            </w:r>
            <w:r w:rsidRPr="00893384">
              <w:rPr>
                <w:rFonts w:cs="Times New Roman"/>
                <w:noProof/>
                <w:webHidden/>
              </w:rPr>
              <w:fldChar w:fldCharType="begin"/>
            </w:r>
            <w:r w:rsidRPr="00893384">
              <w:rPr>
                <w:rFonts w:cs="Times New Roman"/>
                <w:noProof/>
                <w:webHidden/>
              </w:rPr>
              <w:instrText xml:space="preserve"> PAGEREF _Toc192619747 \h </w:instrText>
            </w:r>
            <w:r w:rsidRPr="00893384">
              <w:rPr>
                <w:rFonts w:cs="Times New Roman"/>
                <w:noProof/>
                <w:webHidden/>
              </w:rPr>
            </w:r>
            <w:r w:rsidRPr="00893384">
              <w:rPr>
                <w:rFonts w:cs="Times New Roman"/>
                <w:noProof/>
                <w:webHidden/>
              </w:rPr>
              <w:fldChar w:fldCharType="separate"/>
            </w:r>
            <w:r w:rsidRPr="00893384">
              <w:rPr>
                <w:rFonts w:cs="Times New Roman"/>
                <w:noProof/>
                <w:webHidden/>
              </w:rPr>
              <w:t>3</w:t>
            </w:r>
            <w:r w:rsidRPr="00893384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01A7B212" w14:textId="1109C541" w:rsidR="00893384" w:rsidRPr="00893384" w:rsidRDefault="00893384">
          <w:pPr>
            <w:pStyle w:val="TOC1"/>
            <w:tabs>
              <w:tab w:val="left" w:pos="960"/>
              <w:tab w:val="right" w:leader="dot" w:pos="9062"/>
            </w:tabs>
            <w:rPr>
              <w:rFonts w:eastAsiaTheme="minorEastAsia" w:cs="Times New Roman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2619748" w:history="1">
            <w:r w:rsidRPr="00893384">
              <w:rPr>
                <w:rStyle w:val="Hyperlink"/>
                <w:rFonts w:cs="Times New Roman"/>
                <w:noProof/>
              </w:rPr>
              <w:t>8.</w:t>
            </w:r>
            <w:r w:rsidRPr="00893384">
              <w:rPr>
                <w:rFonts w:eastAsiaTheme="minorEastAsia" w:cs="Times New Roman"/>
                <w:noProof/>
                <w:kern w:val="2"/>
                <w:sz w:val="24"/>
                <w:szCs w:val="24"/>
                <w:lang w:val="en-PL" w:eastAsia="en-GB"/>
                <w14:ligatures w14:val="standardContextual"/>
              </w:rPr>
              <w:tab/>
            </w:r>
            <w:r w:rsidRPr="00893384">
              <w:rPr>
                <w:rStyle w:val="Hyperlink"/>
                <w:rFonts w:cs="Times New Roman"/>
                <w:noProof/>
              </w:rPr>
              <w:t>Panel Administratora i Użytkownika</w:t>
            </w:r>
            <w:r w:rsidRPr="00893384">
              <w:rPr>
                <w:rFonts w:cs="Times New Roman"/>
                <w:noProof/>
                <w:webHidden/>
              </w:rPr>
              <w:tab/>
            </w:r>
            <w:r w:rsidRPr="00893384">
              <w:rPr>
                <w:rFonts w:cs="Times New Roman"/>
                <w:noProof/>
                <w:webHidden/>
              </w:rPr>
              <w:fldChar w:fldCharType="begin"/>
            </w:r>
            <w:r w:rsidRPr="00893384">
              <w:rPr>
                <w:rFonts w:cs="Times New Roman"/>
                <w:noProof/>
                <w:webHidden/>
              </w:rPr>
              <w:instrText xml:space="preserve"> PAGEREF _Toc192619748 \h </w:instrText>
            </w:r>
            <w:r w:rsidRPr="00893384">
              <w:rPr>
                <w:rFonts w:cs="Times New Roman"/>
                <w:noProof/>
                <w:webHidden/>
              </w:rPr>
            </w:r>
            <w:r w:rsidRPr="00893384">
              <w:rPr>
                <w:rFonts w:cs="Times New Roman"/>
                <w:noProof/>
                <w:webHidden/>
              </w:rPr>
              <w:fldChar w:fldCharType="separate"/>
            </w:r>
            <w:r w:rsidRPr="00893384">
              <w:rPr>
                <w:rFonts w:cs="Times New Roman"/>
                <w:noProof/>
                <w:webHidden/>
              </w:rPr>
              <w:t>3</w:t>
            </w:r>
            <w:r w:rsidRPr="00893384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19670454" w14:textId="33498C75" w:rsidR="00893384" w:rsidRPr="00893384" w:rsidRDefault="00893384">
          <w:pPr>
            <w:pStyle w:val="TOC1"/>
            <w:tabs>
              <w:tab w:val="left" w:pos="960"/>
              <w:tab w:val="right" w:leader="dot" w:pos="9062"/>
            </w:tabs>
            <w:rPr>
              <w:rFonts w:eastAsiaTheme="minorEastAsia" w:cs="Times New Roman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2619749" w:history="1">
            <w:r w:rsidRPr="00893384">
              <w:rPr>
                <w:rStyle w:val="Hyperlink"/>
                <w:rFonts w:cs="Times New Roman"/>
                <w:noProof/>
              </w:rPr>
              <w:t>9.</w:t>
            </w:r>
            <w:r w:rsidRPr="00893384">
              <w:rPr>
                <w:rFonts w:eastAsiaTheme="minorEastAsia" w:cs="Times New Roman"/>
                <w:noProof/>
                <w:kern w:val="2"/>
                <w:sz w:val="24"/>
                <w:szCs w:val="24"/>
                <w:lang w:val="en-PL" w:eastAsia="en-GB"/>
                <w14:ligatures w14:val="standardContextual"/>
              </w:rPr>
              <w:tab/>
            </w:r>
            <w:r w:rsidRPr="00893384">
              <w:rPr>
                <w:rStyle w:val="Hyperlink"/>
                <w:rFonts w:cs="Times New Roman"/>
                <w:noProof/>
              </w:rPr>
              <w:t>Podsumowan</w:t>
            </w:r>
            <w:r w:rsidRPr="00893384">
              <w:rPr>
                <w:rStyle w:val="Hyperlink"/>
                <w:rFonts w:cs="Times New Roman"/>
                <w:noProof/>
              </w:rPr>
              <w:t>i</w:t>
            </w:r>
            <w:r w:rsidRPr="00893384">
              <w:rPr>
                <w:rStyle w:val="Hyperlink"/>
                <w:rFonts w:cs="Times New Roman"/>
                <w:noProof/>
              </w:rPr>
              <w:t>e i Wnioski</w:t>
            </w:r>
            <w:r w:rsidRPr="00893384">
              <w:rPr>
                <w:rFonts w:cs="Times New Roman"/>
                <w:noProof/>
                <w:webHidden/>
              </w:rPr>
              <w:tab/>
            </w:r>
            <w:r w:rsidRPr="00893384">
              <w:rPr>
                <w:rFonts w:cs="Times New Roman"/>
                <w:noProof/>
                <w:webHidden/>
              </w:rPr>
              <w:fldChar w:fldCharType="begin"/>
            </w:r>
            <w:r w:rsidRPr="00893384">
              <w:rPr>
                <w:rFonts w:cs="Times New Roman"/>
                <w:noProof/>
                <w:webHidden/>
              </w:rPr>
              <w:instrText xml:space="preserve"> PAGEREF _Toc192619749 \h </w:instrText>
            </w:r>
            <w:r w:rsidRPr="00893384">
              <w:rPr>
                <w:rFonts w:cs="Times New Roman"/>
                <w:noProof/>
                <w:webHidden/>
              </w:rPr>
            </w:r>
            <w:r w:rsidRPr="00893384">
              <w:rPr>
                <w:rFonts w:cs="Times New Roman"/>
                <w:noProof/>
                <w:webHidden/>
              </w:rPr>
              <w:fldChar w:fldCharType="separate"/>
            </w:r>
            <w:r w:rsidRPr="00893384">
              <w:rPr>
                <w:rFonts w:cs="Times New Roman"/>
                <w:noProof/>
                <w:webHidden/>
              </w:rPr>
              <w:t>3</w:t>
            </w:r>
            <w:r w:rsidRPr="00893384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07FCB7AF" w14:textId="201DCF4E" w:rsidR="00566BD2" w:rsidRPr="00893384" w:rsidRDefault="00B461FB" w:rsidP="008362A5">
          <w:pPr>
            <w:rPr>
              <w:rFonts w:cs="Times New Roman"/>
            </w:rPr>
          </w:pPr>
          <w:r w:rsidRPr="00893384">
            <w:rPr>
              <w:rFonts w:cs="Times New Roman"/>
            </w:rPr>
            <w:fldChar w:fldCharType="end"/>
          </w:r>
        </w:p>
      </w:sdtContent>
    </w:sdt>
    <w:p w14:paraId="447B3463" w14:textId="3491A731" w:rsidR="00EC73B3" w:rsidRPr="00893384" w:rsidRDefault="008362A5" w:rsidP="00893384">
      <w:pPr>
        <w:pStyle w:val="Heading1"/>
        <w:numPr>
          <w:ilvl w:val="0"/>
          <w:numId w:val="4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0" w:name="_Toc148336790"/>
      <w:r w:rsidRPr="00893384">
        <w:rPr>
          <w:rFonts w:ascii="Times New Roman" w:hAnsi="Times New Roman" w:cs="Times New Roman"/>
        </w:rPr>
        <w:br w:type="column"/>
      </w:r>
      <w:bookmarkStart w:id="1" w:name="_Toc192619741"/>
      <w:bookmarkEnd w:id="0"/>
      <w:r w:rsidR="00893384" w:rsidRPr="0089338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Wprowadzenie</w:t>
      </w:r>
      <w:bookmarkEnd w:id="1"/>
    </w:p>
    <w:p w14:paraId="5187E928" w14:textId="2E2668B5" w:rsidR="00893384" w:rsidRPr="00893384" w:rsidRDefault="00893384" w:rsidP="00893384">
      <w:pPr>
        <w:pStyle w:val="Heading1"/>
        <w:numPr>
          <w:ilvl w:val="0"/>
          <w:numId w:val="4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2" w:name="_Toc192619742"/>
      <w:r w:rsidRPr="0089338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rzegląd Projektu</w:t>
      </w:r>
      <w:bookmarkEnd w:id="2"/>
    </w:p>
    <w:p w14:paraId="1724EADA" w14:textId="5C3CAC8C" w:rsidR="00893384" w:rsidRPr="00893384" w:rsidRDefault="00893384" w:rsidP="00893384">
      <w:pPr>
        <w:pStyle w:val="Heading1"/>
        <w:numPr>
          <w:ilvl w:val="0"/>
          <w:numId w:val="4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3" w:name="_Toc192619743"/>
      <w:r w:rsidRPr="0089338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truktura i Architektura Projektu</w:t>
      </w:r>
      <w:bookmarkEnd w:id="3"/>
    </w:p>
    <w:p w14:paraId="6AEB4541" w14:textId="5D9C53BE" w:rsidR="00893384" w:rsidRPr="00893384" w:rsidRDefault="00893384" w:rsidP="00893384">
      <w:pPr>
        <w:pStyle w:val="Heading1"/>
        <w:numPr>
          <w:ilvl w:val="0"/>
          <w:numId w:val="4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4" w:name="_Toc192619744"/>
      <w:r w:rsidRPr="0089338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Integracja z </w:t>
      </w:r>
      <w:proofErr w:type="spellStart"/>
      <w:r w:rsidRPr="0089338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Firebase</w:t>
      </w:r>
      <w:bookmarkEnd w:id="4"/>
      <w:proofErr w:type="spellEnd"/>
    </w:p>
    <w:p w14:paraId="6CBDBBC6" w14:textId="29FD5266" w:rsidR="00893384" w:rsidRPr="00893384" w:rsidRDefault="00893384" w:rsidP="00893384">
      <w:pPr>
        <w:pStyle w:val="Heading1"/>
        <w:numPr>
          <w:ilvl w:val="0"/>
          <w:numId w:val="4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5" w:name="_Toc192619745"/>
      <w:r w:rsidRPr="0089338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</w:t>
      </w:r>
      <w:r w:rsidRPr="0089338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nterfejs Użytkownika (GUI)</w:t>
      </w:r>
      <w:bookmarkEnd w:id="5"/>
    </w:p>
    <w:p w14:paraId="537386FF" w14:textId="3147336C" w:rsidR="00893384" w:rsidRPr="00893384" w:rsidRDefault="00893384" w:rsidP="00893384">
      <w:pPr>
        <w:pStyle w:val="Heading1"/>
        <w:numPr>
          <w:ilvl w:val="0"/>
          <w:numId w:val="4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6" w:name="_Toc192619746"/>
      <w:r w:rsidRPr="0089338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nstalacja i Konfiguracja</w:t>
      </w:r>
      <w:bookmarkEnd w:id="6"/>
    </w:p>
    <w:p w14:paraId="7D9781A5" w14:textId="74929034" w:rsidR="00893384" w:rsidRPr="00893384" w:rsidRDefault="00893384" w:rsidP="00893384">
      <w:pPr>
        <w:pStyle w:val="Heading1"/>
        <w:numPr>
          <w:ilvl w:val="0"/>
          <w:numId w:val="4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7" w:name="_Toc192619747"/>
      <w:r w:rsidRPr="0089338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Funkcjonalności Aplikacji</w:t>
      </w:r>
      <w:bookmarkEnd w:id="7"/>
    </w:p>
    <w:p w14:paraId="2953C499" w14:textId="56B2FF49" w:rsidR="00893384" w:rsidRPr="00893384" w:rsidRDefault="00893384" w:rsidP="00893384">
      <w:pPr>
        <w:pStyle w:val="Heading1"/>
        <w:numPr>
          <w:ilvl w:val="0"/>
          <w:numId w:val="4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8" w:name="_Toc192619748"/>
      <w:r w:rsidRPr="0089338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anel Administratora i Użytkownika</w:t>
      </w:r>
      <w:bookmarkEnd w:id="8"/>
    </w:p>
    <w:p w14:paraId="1B843FBB" w14:textId="57BAE096" w:rsidR="00893384" w:rsidRPr="00893384" w:rsidRDefault="00893384" w:rsidP="00893384">
      <w:pPr>
        <w:pStyle w:val="Heading1"/>
        <w:numPr>
          <w:ilvl w:val="0"/>
          <w:numId w:val="4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9" w:name="_Toc192619749"/>
      <w:r w:rsidRPr="0089338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odsumowanie i Wnioski</w:t>
      </w:r>
      <w:bookmarkEnd w:id="9"/>
    </w:p>
    <w:sectPr w:rsidR="00893384" w:rsidRPr="00893384" w:rsidSect="00606776">
      <w:headerReference w:type="default" r:id="rId12"/>
      <w:footerReference w:type="defaul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9A4CED" w14:textId="77777777" w:rsidR="00C05C7A" w:rsidRDefault="00C05C7A">
      <w:pPr>
        <w:spacing w:after="0" w:line="240" w:lineRule="auto"/>
      </w:pPr>
      <w:r>
        <w:separator/>
      </w:r>
    </w:p>
  </w:endnote>
  <w:endnote w:type="continuationSeparator" w:id="0">
    <w:p w14:paraId="4AF74528" w14:textId="77777777" w:rsidR="00C05C7A" w:rsidRDefault="00C05C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F738D8" w:rsidRDefault="00566BD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F738D8" w:rsidRDefault="00F738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4272B9" w14:textId="77777777" w:rsidR="00C05C7A" w:rsidRDefault="00C05C7A">
      <w:pPr>
        <w:spacing w:after="0" w:line="240" w:lineRule="auto"/>
      </w:pPr>
      <w:r>
        <w:separator/>
      </w:r>
    </w:p>
  </w:footnote>
  <w:footnote w:type="continuationSeparator" w:id="0">
    <w:p w14:paraId="1F62F3F3" w14:textId="77777777" w:rsidR="00C05C7A" w:rsidRDefault="00C05C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4E316F" w14:textId="52CCDAA4" w:rsidR="00F738D8" w:rsidRPr="00B05274" w:rsidRDefault="00F738D8" w:rsidP="00B05274">
    <w:pPr>
      <w:tabs>
        <w:tab w:val="right" w:pos="9072"/>
      </w:tabs>
      <w:spacing w:after="0" w:line="360" w:lineRule="auto"/>
      <w:rPr>
        <w:rFonts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B5483"/>
    <w:multiLevelType w:val="multilevel"/>
    <w:tmpl w:val="E2B0002C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A82A6D"/>
    <w:multiLevelType w:val="multilevel"/>
    <w:tmpl w:val="AE208944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B31B8A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3" w15:restartNumberingAfterBreak="0">
    <w:nsid w:val="0BDB6FDB"/>
    <w:multiLevelType w:val="multilevel"/>
    <w:tmpl w:val="CE04E390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4" w15:restartNumberingAfterBreak="0">
    <w:nsid w:val="1700112E"/>
    <w:multiLevelType w:val="multilevel"/>
    <w:tmpl w:val="97FABB5A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495E1B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6" w15:restartNumberingAfterBreak="0">
    <w:nsid w:val="18581E0C"/>
    <w:multiLevelType w:val="multilevel"/>
    <w:tmpl w:val="3790E086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7" w15:restartNumberingAfterBreak="0">
    <w:nsid w:val="1D5C1206"/>
    <w:multiLevelType w:val="hybridMultilevel"/>
    <w:tmpl w:val="0B225E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95263F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9" w15:restartNumberingAfterBreak="0">
    <w:nsid w:val="20EE087B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10" w15:restartNumberingAfterBreak="0">
    <w:nsid w:val="28B56A4A"/>
    <w:multiLevelType w:val="hybridMultilevel"/>
    <w:tmpl w:val="BDC486C8"/>
    <w:lvl w:ilvl="0" w:tplc="20DCD8C8">
      <w:numFmt w:val="bullet"/>
      <w:lvlText w:val="⁃"/>
      <w:lvlJc w:val="left"/>
      <w:pPr>
        <w:ind w:left="106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1" w15:restartNumberingAfterBreak="0">
    <w:nsid w:val="2B661141"/>
    <w:multiLevelType w:val="hybridMultilevel"/>
    <w:tmpl w:val="5C324F56"/>
    <w:lvl w:ilvl="0" w:tplc="0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2" w15:restartNumberingAfterBreak="0">
    <w:nsid w:val="2D444C75"/>
    <w:multiLevelType w:val="hybridMultilevel"/>
    <w:tmpl w:val="AEE87EB8"/>
    <w:lvl w:ilvl="0" w:tplc="0415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13" w15:restartNumberingAfterBreak="0">
    <w:nsid w:val="349D1919"/>
    <w:multiLevelType w:val="multilevel"/>
    <w:tmpl w:val="35D0E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AB15796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15" w15:restartNumberingAfterBreak="0">
    <w:nsid w:val="3ED06679"/>
    <w:multiLevelType w:val="hybridMultilevel"/>
    <w:tmpl w:val="DC30DF2C"/>
    <w:lvl w:ilvl="0" w:tplc="0415000F">
      <w:start w:val="1"/>
      <w:numFmt w:val="decimal"/>
      <w:lvlText w:val="%1."/>
      <w:lvlJc w:val="left"/>
      <w:pPr>
        <w:ind w:left="10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0" w:hanging="360"/>
      </w:pPr>
    </w:lvl>
    <w:lvl w:ilvl="2" w:tplc="0809001B" w:tentative="1">
      <w:start w:val="1"/>
      <w:numFmt w:val="lowerRoman"/>
      <w:lvlText w:val="%3."/>
      <w:lvlJc w:val="right"/>
      <w:pPr>
        <w:ind w:left="2500" w:hanging="180"/>
      </w:pPr>
    </w:lvl>
    <w:lvl w:ilvl="3" w:tplc="0809000F" w:tentative="1">
      <w:start w:val="1"/>
      <w:numFmt w:val="decimal"/>
      <w:lvlText w:val="%4."/>
      <w:lvlJc w:val="left"/>
      <w:pPr>
        <w:ind w:left="3220" w:hanging="360"/>
      </w:pPr>
    </w:lvl>
    <w:lvl w:ilvl="4" w:tplc="08090019" w:tentative="1">
      <w:start w:val="1"/>
      <w:numFmt w:val="lowerLetter"/>
      <w:lvlText w:val="%5."/>
      <w:lvlJc w:val="left"/>
      <w:pPr>
        <w:ind w:left="3940" w:hanging="360"/>
      </w:pPr>
    </w:lvl>
    <w:lvl w:ilvl="5" w:tplc="0809001B" w:tentative="1">
      <w:start w:val="1"/>
      <w:numFmt w:val="lowerRoman"/>
      <w:lvlText w:val="%6."/>
      <w:lvlJc w:val="right"/>
      <w:pPr>
        <w:ind w:left="4660" w:hanging="180"/>
      </w:pPr>
    </w:lvl>
    <w:lvl w:ilvl="6" w:tplc="0809000F" w:tentative="1">
      <w:start w:val="1"/>
      <w:numFmt w:val="decimal"/>
      <w:lvlText w:val="%7."/>
      <w:lvlJc w:val="left"/>
      <w:pPr>
        <w:ind w:left="5380" w:hanging="360"/>
      </w:pPr>
    </w:lvl>
    <w:lvl w:ilvl="7" w:tplc="08090019" w:tentative="1">
      <w:start w:val="1"/>
      <w:numFmt w:val="lowerLetter"/>
      <w:lvlText w:val="%8."/>
      <w:lvlJc w:val="left"/>
      <w:pPr>
        <w:ind w:left="6100" w:hanging="360"/>
      </w:pPr>
    </w:lvl>
    <w:lvl w:ilvl="8" w:tplc="080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6" w15:restartNumberingAfterBreak="0">
    <w:nsid w:val="3FBB1E38"/>
    <w:multiLevelType w:val="hybridMultilevel"/>
    <w:tmpl w:val="0F56DBD6"/>
    <w:lvl w:ilvl="0" w:tplc="3CE23BB0">
      <w:start w:val="1"/>
      <w:numFmt w:val="decimal"/>
      <w:lvlText w:val="%1."/>
      <w:lvlJc w:val="left"/>
      <w:pPr>
        <w:ind w:left="10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0" w:hanging="360"/>
      </w:pPr>
    </w:lvl>
    <w:lvl w:ilvl="2" w:tplc="0809001B" w:tentative="1">
      <w:start w:val="1"/>
      <w:numFmt w:val="lowerRoman"/>
      <w:lvlText w:val="%3."/>
      <w:lvlJc w:val="right"/>
      <w:pPr>
        <w:ind w:left="2500" w:hanging="180"/>
      </w:pPr>
    </w:lvl>
    <w:lvl w:ilvl="3" w:tplc="0809000F" w:tentative="1">
      <w:start w:val="1"/>
      <w:numFmt w:val="decimal"/>
      <w:lvlText w:val="%4."/>
      <w:lvlJc w:val="left"/>
      <w:pPr>
        <w:ind w:left="3220" w:hanging="360"/>
      </w:pPr>
    </w:lvl>
    <w:lvl w:ilvl="4" w:tplc="08090019" w:tentative="1">
      <w:start w:val="1"/>
      <w:numFmt w:val="lowerLetter"/>
      <w:lvlText w:val="%5."/>
      <w:lvlJc w:val="left"/>
      <w:pPr>
        <w:ind w:left="3940" w:hanging="360"/>
      </w:pPr>
    </w:lvl>
    <w:lvl w:ilvl="5" w:tplc="0809001B" w:tentative="1">
      <w:start w:val="1"/>
      <w:numFmt w:val="lowerRoman"/>
      <w:lvlText w:val="%6."/>
      <w:lvlJc w:val="right"/>
      <w:pPr>
        <w:ind w:left="4660" w:hanging="180"/>
      </w:pPr>
    </w:lvl>
    <w:lvl w:ilvl="6" w:tplc="0809000F" w:tentative="1">
      <w:start w:val="1"/>
      <w:numFmt w:val="decimal"/>
      <w:lvlText w:val="%7."/>
      <w:lvlJc w:val="left"/>
      <w:pPr>
        <w:ind w:left="5380" w:hanging="360"/>
      </w:pPr>
    </w:lvl>
    <w:lvl w:ilvl="7" w:tplc="08090019" w:tentative="1">
      <w:start w:val="1"/>
      <w:numFmt w:val="lowerLetter"/>
      <w:lvlText w:val="%8."/>
      <w:lvlJc w:val="left"/>
      <w:pPr>
        <w:ind w:left="6100" w:hanging="360"/>
      </w:pPr>
    </w:lvl>
    <w:lvl w:ilvl="8" w:tplc="080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7" w15:restartNumberingAfterBreak="0">
    <w:nsid w:val="43B40754"/>
    <w:multiLevelType w:val="multilevel"/>
    <w:tmpl w:val="815663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67375D7"/>
    <w:multiLevelType w:val="multilevel"/>
    <w:tmpl w:val="03F63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D266E2A"/>
    <w:multiLevelType w:val="hybridMultilevel"/>
    <w:tmpl w:val="FC8E6C90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0" w15:restartNumberingAfterBreak="0">
    <w:nsid w:val="51434B2D"/>
    <w:multiLevelType w:val="multilevel"/>
    <w:tmpl w:val="1C2E85EE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21" w15:restartNumberingAfterBreak="0">
    <w:nsid w:val="515F6246"/>
    <w:multiLevelType w:val="hybridMultilevel"/>
    <w:tmpl w:val="B42A5B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67607D"/>
    <w:multiLevelType w:val="multilevel"/>
    <w:tmpl w:val="E9F604C0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23" w15:restartNumberingAfterBreak="0">
    <w:nsid w:val="545041C0"/>
    <w:multiLevelType w:val="hybridMultilevel"/>
    <w:tmpl w:val="5FC8FE92"/>
    <w:lvl w:ilvl="0" w:tplc="04150001">
      <w:start w:val="1"/>
      <w:numFmt w:val="bullet"/>
      <w:lvlText w:val=""/>
      <w:lvlJc w:val="left"/>
      <w:pPr>
        <w:ind w:left="178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6" w:hanging="360"/>
      </w:pPr>
      <w:rPr>
        <w:rFonts w:ascii="Wingdings" w:hAnsi="Wingdings" w:hint="default"/>
      </w:rPr>
    </w:lvl>
  </w:abstractNum>
  <w:abstractNum w:abstractNumId="24" w15:restartNumberingAfterBreak="0">
    <w:nsid w:val="5544583E"/>
    <w:multiLevelType w:val="multilevel"/>
    <w:tmpl w:val="1DB03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7F10B05"/>
    <w:multiLevelType w:val="multilevel"/>
    <w:tmpl w:val="C95C8576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858701C"/>
    <w:multiLevelType w:val="multilevel"/>
    <w:tmpl w:val="6EBED1D2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27" w15:restartNumberingAfterBreak="0">
    <w:nsid w:val="5AE41CEE"/>
    <w:multiLevelType w:val="hybridMultilevel"/>
    <w:tmpl w:val="0D34D4B6"/>
    <w:lvl w:ilvl="0" w:tplc="0415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28" w15:restartNumberingAfterBreak="0">
    <w:nsid w:val="5CCA6F59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29" w15:restartNumberingAfterBreak="0">
    <w:nsid w:val="60212279"/>
    <w:multiLevelType w:val="hybridMultilevel"/>
    <w:tmpl w:val="19484562"/>
    <w:lvl w:ilvl="0" w:tplc="3CE23BB0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20" w:hanging="360"/>
      </w:pPr>
    </w:lvl>
    <w:lvl w:ilvl="2" w:tplc="0809001B" w:tentative="1">
      <w:start w:val="1"/>
      <w:numFmt w:val="lowerRoman"/>
      <w:lvlText w:val="%3."/>
      <w:lvlJc w:val="right"/>
      <w:pPr>
        <w:ind w:left="2140" w:hanging="180"/>
      </w:pPr>
    </w:lvl>
    <w:lvl w:ilvl="3" w:tplc="0809000F" w:tentative="1">
      <w:start w:val="1"/>
      <w:numFmt w:val="decimal"/>
      <w:lvlText w:val="%4."/>
      <w:lvlJc w:val="left"/>
      <w:pPr>
        <w:ind w:left="2860" w:hanging="360"/>
      </w:pPr>
    </w:lvl>
    <w:lvl w:ilvl="4" w:tplc="08090019" w:tentative="1">
      <w:start w:val="1"/>
      <w:numFmt w:val="lowerLetter"/>
      <w:lvlText w:val="%5."/>
      <w:lvlJc w:val="left"/>
      <w:pPr>
        <w:ind w:left="3580" w:hanging="360"/>
      </w:pPr>
    </w:lvl>
    <w:lvl w:ilvl="5" w:tplc="0809001B" w:tentative="1">
      <w:start w:val="1"/>
      <w:numFmt w:val="lowerRoman"/>
      <w:lvlText w:val="%6."/>
      <w:lvlJc w:val="right"/>
      <w:pPr>
        <w:ind w:left="4300" w:hanging="180"/>
      </w:pPr>
    </w:lvl>
    <w:lvl w:ilvl="6" w:tplc="0809000F" w:tentative="1">
      <w:start w:val="1"/>
      <w:numFmt w:val="decimal"/>
      <w:lvlText w:val="%7."/>
      <w:lvlJc w:val="left"/>
      <w:pPr>
        <w:ind w:left="5020" w:hanging="360"/>
      </w:pPr>
    </w:lvl>
    <w:lvl w:ilvl="7" w:tplc="08090019" w:tentative="1">
      <w:start w:val="1"/>
      <w:numFmt w:val="lowerLetter"/>
      <w:lvlText w:val="%8."/>
      <w:lvlJc w:val="left"/>
      <w:pPr>
        <w:ind w:left="5740" w:hanging="360"/>
      </w:pPr>
    </w:lvl>
    <w:lvl w:ilvl="8" w:tplc="08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0" w15:restartNumberingAfterBreak="0">
    <w:nsid w:val="67422416"/>
    <w:multiLevelType w:val="multilevel"/>
    <w:tmpl w:val="3830F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AE650D3"/>
    <w:multiLevelType w:val="hybridMultilevel"/>
    <w:tmpl w:val="E29E67EE"/>
    <w:lvl w:ilvl="0" w:tplc="0415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32" w15:restartNumberingAfterBreak="0">
    <w:nsid w:val="6CA259F1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33" w15:restartNumberingAfterBreak="0">
    <w:nsid w:val="6D64767E"/>
    <w:multiLevelType w:val="multilevel"/>
    <w:tmpl w:val="F14C97EC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ascii="Times New Roman" w:eastAsiaTheme="minorHAnsi" w:hAnsi="Times New Roman" w:cstheme="minorBidi"/>
      </w:rPr>
    </w:lvl>
    <w:lvl w:ilvl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34" w15:restartNumberingAfterBreak="0">
    <w:nsid w:val="706053BD"/>
    <w:multiLevelType w:val="hybridMultilevel"/>
    <w:tmpl w:val="A3ACAE90"/>
    <w:lvl w:ilvl="0" w:tplc="04150013">
      <w:start w:val="1"/>
      <w:numFmt w:val="upperRoman"/>
      <w:lvlText w:val="%1."/>
      <w:lvlJc w:val="righ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2E1019E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36" w15:restartNumberingAfterBreak="0">
    <w:nsid w:val="73E5699F"/>
    <w:multiLevelType w:val="multilevel"/>
    <w:tmpl w:val="9C32B6B6"/>
    <w:lvl w:ilvl="0">
      <w:start w:val="1"/>
      <w:numFmt w:val="bullet"/>
      <w:lvlText w:val=""/>
      <w:lvlJc w:val="left"/>
      <w:pPr>
        <w:tabs>
          <w:tab w:val="num" w:pos="1065"/>
        </w:tabs>
        <w:ind w:left="1065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37" w15:restartNumberingAfterBreak="0">
    <w:nsid w:val="79EF24B0"/>
    <w:multiLevelType w:val="hybridMultilevel"/>
    <w:tmpl w:val="4BB0F622"/>
    <w:lvl w:ilvl="0" w:tplc="0415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38" w15:restartNumberingAfterBreak="0">
    <w:nsid w:val="7B88600D"/>
    <w:multiLevelType w:val="multilevel"/>
    <w:tmpl w:val="3BB84CF8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D8526A0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40" w15:restartNumberingAfterBreak="0">
    <w:nsid w:val="7D987719"/>
    <w:multiLevelType w:val="multilevel"/>
    <w:tmpl w:val="7A72F51E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num w:numId="1" w16cid:durableId="1388529173">
    <w:abstractNumId w:val="21"/>
  </w:num>
  <w:num w:numId="2" w16cid:durableId="513036789">
    <w:abstractNumId w:val="30"/>
  </w:num>
  <w:num w:numId="3" w16cid:durableId="864752757">
    <w:abstractNumId w:val="4"/>
  </w:num>
  <w:num w:numId="4" w16cid:durableId="369888987">
    <w:abstractNumId w:val="0"/>
  </w:num>
  <w:num w:numId="5" w16cid:durableId="1593199371">
    <w:abstractNumId w:val="1"/>
  </w:num>
  <w:num w:numId="6" w16cid:durableId="654601637">
    <w:abstractNumId w:val="40"/>
  </w:num>
  <w:num w:numId="7" w16cid:durableId="1610235131">
    <w:abstractNumId w:val="25"/>
  </w:num>
  <w:num w:numId="8" w16cid:durableId="1990551271">
    <w:abstractNumId w:val="24"/>
  </w:num>
  <w:num w:numId="9" w16cid:durableId="378363910">
    <w:abstractNumId w:val="38"/>
  </w:num>
  <w:num w:numId="10" w16cid:durableId="36245698">
    <w:abstractNumId w:val="17"/>
  </w:num>
  <w:num w:numId="11" w16cid:durableId="1793203193">
    <w:abstractNumId w:val="13"/>
  </w:num>
  <w:num w:numId="12" w16cid:durableId="2123306405">
    <w:abstractNumId w:val="18"/>
  </w:num>
  <w:num w:numId="13" w16cid:durableId="1833984193">
    <w:abstractNumId w:val="33"/>
  </w:num>
  <w:num w:numId="14" w16cid:durableId="1179126716">
    <w:abstractNumId w:val="23"/>
  </w:num>
  <w:num w:numId="15" w16cid:durableId="1859659084">
    <w:abstractNumId w:val="28"/>
  </w:num>
  <w:num w:numId="16" w16cid:durableId="1560435217">
    <w:abstractNumId w:val="22"/>
  </w:num>
  <w:num w:numId="17" w16cid:durableId="324745874">
    <w:abstractNumId w:val="26"/>
  </w:num>
  <w:num w:numId="18" w16cid:durableId="1765228351">
    <w:abstractNumId w:val="6"/>
  </w:num>
  <w:num w:numId="19" w16cid:durableId="1210728442">
    <w:abstractNumId w:val="20"/>
  </w:num>
  <w:num w:numId="20" w16cid:durableId="1243373603">
    <w:abstractNumId w:val="3"/>
  </w:num>
  <w:num w:numId="21" w16cid:durableId="458497991">
    <w:abstractNumId w:val="14"/>
  </w:num>
  <w:num w:numId="22" w16cid:durableId="2026638931">
    <w:abstractNumId w:val="32"/>
  </w:num>
  <w:num w:numId="23" w16cid:durableId="678313856">
    <w:abstractNumId w:val="35"/>
  </w:num>
  <w:num w:numId="24" w16cid:durableId="120997442">
    <w:abstractNumId w:val="5"/>
  </w:num>
  <w:num w:numId="25" w16cid:durableId="575172422">
    <w:abstractNumId w:val="2"/>
  </w:num>
  <w:num w:numId="26" w16cid:durableId="1591811376">
    <w:abstractNumId w:val="8"/>
  </w:num>
  <w:num w:numId="27" w16cid:durableId="1787120545">
    <w:abstractNumId w:val="39"/>
  </w:num>
  <w:num w:numId="28" w16cid:durableId="1003625285">
    <w:abstractNumId w:val="9"/>
  </w:num>
  <w:num w:numId="29" w16cid:durableId="1139806003">
    <w:abstractNumId w:val="7"/>
  </w:num>
  <w:num w:numId="30" w16cid:durableId="1326475336">
    <w:abstractNumId w:val="36"/>
  </w:num>
  <w:num w:numId="31" w16cid:durableId="707606726">
    <w:abstractNumId w:val="19"/>
  </w:num>
  <w:num w:numId="32" w16cid:durableId="1914510833">
    <w:abstractNumId w:val="34"/>
  </w:num>
  <w:num w:numId="33" w16cid:durableId="1024482888">
    <w:abstractNumId w:val="10"/>
  </w:num>
  <w:num w:numId="34" w16cid:durableId="1621060916">
    <w:abstractNumId w:val="12"/>
  </w:num>
  <w:num w:numId="35" w16cid:durableId="1930846827">
    <w:abstractNumId w:val="37"/>
  </w:num>
  <w:num w:numId="36" w16cid:durableId="1638300646">
    <w:abstractNumId w:val="31"/>
  </w:num>
  <w:num w:numId="37" w16cid:durableId="511719860">
    <w:abstractNumId w:val="27"/>
  </w:num>
  <w:num w:numId="38" w16cid:durableId="1632782999">
    <w:abstractNumId w:val="15"/>
  </w:num>
  <w:num w:numId="39" w16cid:durableId="2075662851">
    <w:abstractNumId w:val="11"/>
  </w:num>
  <w:num w:numId="40" w16cid:durableId="812915340">
    <w:abstractNumId w:val="29"/>
  </w:num>
  <w:num w:numId="41" w16cid:durableId="762141092">
    <w:abstractNumId w:val="16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05FC3"/>
    <w:rsid w:val="00015A19"/>
    <w:rsid w:val="00021A3F"/>
    <w:rsid w:val="00033D73"/>
    <w:rsid w:val="00044BCC"/>
    <w:rsid w:val="00052079"/>
    <w:rsid w:val="00054773"/>
    <w:rsid w:val="00055B4A"/>
    <w:rsid w:val="00083497"/>
    <w:rsid w:val="00086E9F"/>
    <w:rsid w:val="00094180"/>
    <w:rsid w:val="000B48BC"/>
    <w:rsid w:val="000B4984"/>
    <w:rsid w:val="000B6FC1"/>
    <w:rsid w:val="000D41D1"/>
    <w:rsid w:val="000E30C8"/>
    <w:rsid w:val="000F2D6D"/>
    <w:rsid w:val="00100277"/>
    <w:rsid w:val="00100DE9"/>
    <w:rsid w:val="001034F4"/>
    <w:rsid w:val="0010598B"/>
    <w:rsid w:val="00111E02"/>
    <w:rsid w:val="00116844"/>
    <w:rsid w:val="00117774"/>
    <w:rsid w:val="001251CC"/>
    <w:rsid w:val="001255F1"/>
    <w:rsid w:val="00165BB2"/>
    <w:rsid w:val="0017677F"/>
    <w:rsid w:val="00181BC6"/>
    <w:rsid w:val="0018268A"/>
    <w:rsid w:val="0018284C"/>
    <w:rsid w:val="001837CC"/>
    <w:rsid w:val="00186DB0"/>
    <w:rsid w:val="00186F69"/>
    <w:rsid w:val="0019043F"/>
    <w:rsid w:val="00190C61"/>
    <w:rsid w:val="001A542E"/>
    <w:rsid w:val="001B6E12"/>
    <w:rsid w:val="001F51CC"/>
    <w:rsid w:val="002146F1"/>
    <w:rsid w:val="00217B1E"/>
    <w:rsid w:val="00221EF6"/>
    <w:rsid w:val="00222448"/>
    <w:rsid w:val="00223DB0"/>
    <w:rsid w:val="0022761F"/>
    <w:rsid w:val="00236082"/>
    <w:rsid w:val="00236A13"/>
    <w:rsid w:val="00241E47"/>
    <w:rsid w:val="002449B5"/>
    <w:rsid w:val="00246497"/>
    <w:rsid w:val="00254946"/>
    <w:rsid w:val="00270274"/>
    <w:rsid w:val="00285C58"/>
    <w:rsid w:val="002868BE"/>
    <w:rsid w:val="00287408"/>
    <w:rsid w:val="00297967"/>
    <w:rsid w:val="002A09AD"/>
    <w:rsid w:val="002A1EFB"/>
    <w:rsid w:val="002B145B"/>
    <w:rsid w:val="002B2F55"/>
    <w:rsid w:val="002B5A19"/>
    <w:rsid w:val="002C047A"/>
    <w:rsid w:val="002C0E3F"/>
    <w:rsid w:val="002C77C8"/>
    <w:rsid w:val="002E008E"/>
    <w:rsid w:val="002E2EAD"/>
    <w:rsid w:val="002E5D49"/>
    <w:rsid w:val="002F0A9B"/>
    <w:rsid w:val="002F65C7"/>
    <w:rsid w:val="00306C0D"/>
    <w:rsid w:val="00311A5F"/>
    <w:rsid w:val="00312C6B"/>
    <w:rsid w:val="0031312D"/>
    <w:rsid w:val="00315C2C"/>
    <w:rsid w:val="00324942"/>
    <w:rsid w:val="00333424"/>
    <w:rsid w:val="00341CE3"/>
    <w:rsid w:val="003422EF"/>
    <w:rsid w:val="00347F2F"/>
    <w:rsid w:val="00357623"/>
    <w:rsid w:val="003761DE"/>
    <w:rsid w:val="0038613B"/>
    <w:rsid w:val="00396F4A"/>
    <w:rsid w:val="003A5BAB"/>
    <w:rsid w:val="003B02A1"/>
    <w:rsid w:val="003B15E2"/>
    <w:rsid w:val="003D766C"/>
    <w:rsid w:val="003E3861"/>
    <w:rsid w:val="003E72AC"/>
    <w:rsid w:val="00405BE9"/>
    <w:rsid w:val="00414D64"/>
    <w:rsid w:val="00416B3F"/>
    <w:rsid w:val="00421DAE"/>
    <w:rsid w:val="0042393B"/>
    <w:rsid w:val="00436439"/>
    <w:rsid w:val="00450953"/>
    <w:rsid w:val="00450D5F"/>
    <w:rsid w:val="0045381E"/>
    <w:rsid w:val="0046178D"/>
    <w:rsid w:val="00475526"/>
    <w:rsid w:val="00483B3D"/>
    <w:rsid w:val="004840F1"/>
    <w:rsid w:val="004860FD"/>
    <w:rsid w:val="00490548"/>
    <w:rsid w:val="00497037"/>
    <w:rsid w:val="004977DD"/>
    <w:rsid w:val="004A4BC5"/>
    <w:rsid w:val="004A594B"/>
    <w:rsid w:val="004B232C"/>
    <w:rsid w:val="004C1659"/>
    <w:rsid w:val="004C71DB"/>
    <w:rsid w:val="004E2DED"/>
    <w:rsid w:val="004E59CA"/>
    <w:rsid w:val="004F4678"/>
    <w:rsid w:val="00503EAC"/>
    <w:rsid w:val="00510DB0"/>
    <w:rsid w:val="0051405D"/>
    <w:rsid w:val="00537A46"/>
    <w:rsid w:val="00560E73"/>
    <w:rsid w:val="0056106F"/>
    <w:rsid w:val="00566BD2"/>
    <w:rsid w:val="005760FD"/>
    <w:rsid w:val="00577E2B"/>
    <w:rsid w:val="0058372E"/>
    <w:rsid w:val="005C2141"/>
    <w:rsid w:val="005D3909"/>
    <w:rsid w:val="005E4B5B"/>
    <w:rsid w:val="005F08D6"/>
    <w:rsid w:val="005F1C3B"/>
    <w:rsid w:val="00603F28"/>
    <w:rsid w:val="00604E43"/>
    <w:rsid w:val="0060583C"/>
    <w:rsid w:val="00612CFA"/>
    <w:rsid w:val="006203EF"/>
    <w:rsid w:val="0062268F"/>
    <w:rsid w:val="0062396B"/>
    <w:rsid w:val="0062435F"/>
    <w:rsid w:val="006321B8"/>
    <w:rsid w:val="00637000"/>
    <w:rsid w:val="006402B9"/>
    <w:rsid w:val="0064392E"/>
    <w:rsid w:val="0065141A"/>
    <w:rsid w:val="00654DA0"/>
    <w:rsid w:val="006629FE"/>
    <w:rsid w:val="00675944"/>
    <w:rsid w:val="006827FB"/>
    <w:rsid w:val="00692A56"/>
    <w:rsid w:val="006A01E2"/>
    <w:rsid w:val="006B2147"/>
    <w:rsid w:val="006C59BC"/>
    <w:rsid w:val="006E47CC"/>
    <w:rsid w:val="006E7755"/>
    <w:rsid w:val="006E7BA5"/>
    <w:rsid w:val="006F22D3"/>
    <w:rsid w:val="00703A48"/>
    <w:rsid w:val="00704EC5"/>
    <w:rsid w:val="00706F3E"/>
    <w:rsid w:val="00711EF5"/>
    <w:rsid w:val="007202C6"/>
    <w:rsid w:val="0072319E"/>
    <w:rsid w:val="007249EF"/>
    <w:rsid w:val="007274CD"/>
    <w:rsid w:val="007313E0"/>
    <w:rsid w:val="00747080"/>
    <w:rsid w:val="00751397"/>
    <w:rsid w:val="007635F2"/>
    <w:rsid w:val="00764998"/>
    <w:rsid w:val="007817E3"/>
    <w:rsid w:val="007850EA"/>
    <w:rsid w:val="0078756F"/>
    <w:rsid w:val="0079493E"/>
    <w:rsid w:val="007A4A5F"/>
    <w:rsid w:val="007B7A0B"/>
    <w:rsid w:val="007C06A0"/>
    <w:rsid w:val="007D3F0E"/>
    <w:rsid w:val="007D59D4"/>
    <w:rsid w:val="007E771D"/>
    <w:rsid w:val="00804A93"/>
    <w:rsid w:val="00810897"/>
    <w:rsid w:val="008129EC"/>
    <w:rsid w:val="00820F56"/>
    <w:rsid w:val="00821579"/>
    <w:rsid w:val="00831A46"/>
    <w:rsid w:val="0083432A"/>
    <w:rsid w:val="00834381"/>
    <w:rsid w:val="008362A5"/>
    <w:rsid w:val="00837AA5"/>
    <w:rsid w:val="00842376"/>
    <w:rsid w:val="00857C31"/>
    <w:rsid w:val="0086219B"/>
    <w:rsid w:val="00863C00"/>
    <w:rsid w:val="00872531"/>
    <w:rsid w:val="00876AA9"/>
    <w:rsid w:val="00876BCB"/>
    <w:rsid w:val="00883596"/>
    <w:rsid w:val="008862F1"/>
    <w:rsid w:val="00893384"/>
    <w:rsid w:val="00893B15"/>
    <w:rsid w:val="008B7E98"/>
    <w:rsid w:val="008C5B3D"/>
    <w:rsid w:val="008D219A"/>
    <w:rsid w:val="008D51C1"/>
    <w:rsid w:val="008E4EBF"/>
    <w:rsid w:val="008F1452"/>
    <w:rsid w:val="008F7094"/>
    <w:rsid w:val="008F70D2"/>
    <w:rsid w:val="008F71C4"/>
    <w:rsid w:val="00901D10"/>
    <w:rsid w:val="00922FAA"/>
    <w:rsid w:val="00924DB3"/>
    <w:rsid w:val="00933931"/>
    <w:rsid w:val="009356DC"/>
    <w:rsid w:val="00952462"/>
    <w:rsid w:val="009566EB"/>
    <w:rsid w:val="00963087"/>
    <w:rsid w:val="0097478B"/>
    <w:rsid w:val="00977232"/>
    <w:rsid w:val="00986D05"/>
    <w:rsid w:val="00987334"/>
    <w:rsid w:val="009C0AC8"/>
    <w:rsid w:val="009D4B29"/>
    <w:rsid w:val="009D53F6"/>
    <w:rsid w:val="009D58F5"/>
    <w:rsid w:val="009F31B2"/>
    <w:rsid w:val="009F4838"/>
    <w:rsid w:val="009F5ABD"/>
    <w:rsid w:val="009F6F34"/>
    <w:rsid w:val="00A00D09"/>
    <w:rsid w:val="00A021A8"/>
    <w:rsid w:val="00A06F87"/>
    <w:rsid w:val="00A3095F"/>
    <w:rsid w:val="00A37B35"/>
    <w:rsid w:val="00A426C5"/>
    <w:rsid w:val="00A44316"/>
    <w:rsid w:val="00A4770C"/>
    <w:rsid w:val="00A53916"/>
    <w:rsid w:val="00A609A3"/>
    <w:rsid w:val="00A63465"/>
    <w:rsid w:val="00A66A4B"/>
    <w:rsid w:val="00A73B92"/>
    <w:rsid w:val="00A77522"/>
    <w:rsid w:val="00A969EF"/>
    <w:rsid w:val="00AB15F3"/>
    <w:rsid w:val="00AB2675"/>
    <w:rsid w:val="00AC08D0"/>
    <w:rsid w:val="00AC2BD8"/>
    <w:rsid w:val="00AE52A5"/>
    <w:rsid w:val="00AF38E6"/>
    <w:rsid w:val="00AF48D6"/>
    <w:rsid w:val="00B11E23"/>
    <w:rsid w:val="00B13204"/>
    <w:rsid w:val="00B150DB"/>
    <w:rsid w:val="00B226A3"/>
    <w:rsid w:val="00B42D8D"/>
    <w:rsid w:val="00B461FB"/>
    <w:rsid w:val="00B659D4"/>
    <w:rsid w:val="00B85CCE"/>
    <w:rsid w:val="00BB5EB0"/>
    <w:rsid w:val="00BC3BED"/>
    <w:rsid w:val="00BE29AF"/>
    <w:rsid w:val="00BE3581"/>
    <w:rsid w:val="00BF0975"/>
    <w:rsid w:val="00BF5FD2"/>
    <w:rsid w:val="00C05C7A"/>
    <w:rsid w:val="00C0781C"/>
    <w:rsid w:val="00C129F7"/>
    <w:rsid w:val="00C346B7"/>
    <w:rsid w:val="00C40B48"/>
    <w:rsid w:val="00C416C0"/>
    <w:rsid w:val="00C433E0"/>
    <w:rsid w:val="00C47F98"/>
    <w:rsid w:val="00C67B79"/>
    <w:rsid w:val="00C75C02"/>
    <w:rsid w:val="00CA5D7B"/>
    <w:rsid w:val="00CB10AB"/>
    <w:rsid w:val="00CB4506"/>
    <w:rsid w:val="00CC3C5A"/>
    <w:rsid w:val="00CF7B2A"/>
    <w:rsid w:val="00D06F2C"/>
    <w:rsid w:val="00D15135"/>
    <w:rsid w:val="00D26F4D"/>
    <w:rsid w:val="00D35B70"/>
    <w:rsid w:val="00D3720E"/>
    <w:rsid w:val="00D40681"/>
    <w:rsid w:val="00D4516E"/>
    <w:rsid w:val="00D60947"/>
    <w:rsid w:val="00D72EA6"/>
    <w:rsid w:val="00D8407C"/>
    <w:rsid w:val="00D979F3"/>
    <w:rsid w:val="00DA3B0C"/>
    <w:rsid w:val="00DB0190"/>
    <w:rsid w:val="00DB3B4C"/>
    <w:rsid w:val="00DB40BC"/>
    <w:rsid w:val="00DC36A9"/>
    <w:rsid w:val="00DC4A97"/>
    <w:rsid w:val="00DC7140"/>
    <w:rsid w:val="00DE4AA5"/>
    <w:rsid w:val="00DF1C3D"/>
    <w:rsid w:val="00DF4C58"/>
    <w:rsid w:val="00DF7529"/>
    <w:rsid w:val="00DF7FC9"/>
    <w:rsid w:val="00E227F9"/>
    <w:rsid w:val="00E262B3"/>
    <w:rsid w:val="00E2700D"/>
    <w:rsid w:val="00E35036"/>
    <w:rsid w:val="00E47B52"/>
    <w:rsid w:val="00E61916"/>
    <w:rsid w:val="00E62464"/>
    <w:rsid w:val="00E62C3D"/>
    <w:rsid w:val="00E638CD"/>
    <w:rsid w:val="00E63B31"/>
    <w:rsid w:val="00E641D9"/>
    <w:rsid w:val="00E653C5"/>
    <w:rsid w:val="00E85F92"/>
    <w:rsid w:val="00E87F05"/>
    <w:rsid w:val="00EA69C9"/>
    <w:rsid w:val="00EA6BBF"/>
    <w:rsid w:val="00EB27C9"/>
    <w:rsid w:val="00EC0B9F"/>
    <w:rsid w:val="00EC73B3"/>
    <w:rsid w:val="00ED753C"/>
    <w:rsid w:val="00EE06FD"/>
    <w:rsid w:val="00EF3EBB"/>
    <w:rsid w:val="00EF6EAB"/>
    <w:rsid w:val="00F0233D"/>
    <w:rsid w:val="00F06BA4"/>
    <w:rsid w:val="00F117F6"/>
    <w:rsid w:val="00F14A9C"/>
    <w:rsid w:val="00F21B4B"/>
    <w:rsid w:val="00F26985"/>
    <w:rsid w:val="00F2781C"/>
    <w:rsid w:val="00F34548"/>
    <w:rsid w:val="00F459D2"/>
    <w:rsid w:val="00F47257"/>
    <w:rsid w:val="00F647A2"/>
    <w:rsid w:val="00F65725"/>
    <w:rsid w:val="00F738D8"/>
    <w:rsid w:val="00F774E4"/>
    <w:rsid w:val="00F86279"/>
    <w:rsid w:val="00FB5992"/>
    <w:rsid w:val="00FD1FDB"/>
    <w:rsid w:val="00FD4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2EAD"/>
    <w:pPr>
      <w:spacing w:after="120"/>
      <w:ind w:firstLine="340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70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49B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7552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66BD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63087"/>
    <w:pPr>
      <w:spacing w:before="240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6BD2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6BD2"/>
  </w:style>
  <w:style w:type="character" w:styleId="PlaceholderText">
    <w:name w:val="Placeholder Text"/>
    <w:basedOn w:val="DefaultParagraphFont"/>
    <w:uiPriority w:val="99"/>
    <w:semiHidden/>
    <w:rsid w:val="00566BD2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66BD2"/>
    <w:pPr>
      <w:outlineLvl w:val="9"/>
    </w:pPr>
    <w:rPr>
      <w:lang w:eastAsia="pl-PL"/>
    </w:rPr>
  </w:style>
  <w:style w:type="paragraph" w:styleId="TOC1">
    <w:name w:val="toc 1"/>
    <w:basedOn w:val="Normal"/>
    <w:next w:val="Normal"/>
    <w:autoRedefine/>
    <w:uiPriority w:val="39"/>
    <w:unhideWhenUsed/>
    <w:rsid w:val="00566BD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Caption">
    <w:name w:val="caption"/>
    <w:basedOn w:val="Normal"/>
    <w:next w:val="Normal"/>
    <w:uiPriority w:val="35"/>
    <w:unhideWhenUsed/>
    <w:qFormat/>
    <w:rsid w:val="003422EF"/>
    <w:pPr>
      <w:spacing w:after="200" w:line="240" w:lineRule="auto"/>
      <w:jc w:val="center"/>
    </w:pPr>
    <w:rPr>
      <w:i/>
      <w:iCs/>
      <w:sz w:val="18"/>
      <w:szCs w:val="1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4E59CA"/>
    <w:pPr>
      <w:spacing w:after="240"/>
      <w:ind w:firstLine="0"/>
      <w:contextualSpacing/>
      <w:outlineLvl w:val="0"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59CA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3422EF"/>
    <w:pPr>
      <w:spacing w:before="120"/>
      <w:ind w:firstLine="0"/>
    </w:pPr>
    <w:rPr>
      <w:rFonts w:asciiTheme="majorHAnsi" w:eastAsiaTheme="minorEastAsia" w:hAnsiTheme="majorHAnsi"/>
      <w:b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422EF"/>
    <w:rPr>
      <w:rFonts w:asciiTheme="majorHAnsi" w:eastAsiaTheme="minorEastAsia" w:hAnsiTheme="majorHAnsi"/>
      <w:b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4970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49B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AE52A5"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semiHidden/>
    <w:unhideWhenUsed/>
    <w:rsid w:val="005F0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F08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F08D6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0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08D6"/>
    <w:rPr>
      <w:rFonts w:ascii="Times New Roman" w:hAnsi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4860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47552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475526"/>
    <w:rPr>
      <w:rFonts w:cs="Times New Roman"/>
      <w:sz w:val="24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654DA0"/>
    <w:pPr>
      <w:spacing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BF09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36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0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6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3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1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1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3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0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7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5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9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82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9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0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89E108FA21AE449668647144FE6A06" ma:contentTypeVersion="12" ma:contentTypeDescription="Create a new document." ma:contentTypeScope="" ma:versionID="a04774d1a92cee011e343d5f0ed786dc">
  <xsd:schema xmlns:xsd="http://www.w3.org/2001/XMLSchema" xmlns:xs="http://www.w3.org/2001/XMLSchema" xmlns:p="http://schemas.microsoft.com/office/2006/metadata/properties" xmlns:ns2="7a339b76-233f-4ccd-9a6a-61b8c70fbff9" xmlns:ns3="e258c71e-062d-4dfa-85a2-8e49c821f68c" targetNamespace="http://schemas.microsoft.com/office/2006/metadata/properties" ma:root="true" ma:fieldsID="8c63c6b8b712bcf383eb3b8b3fc8e4ba" ns2:_="" ns3:_="">
    <xsd:import namespace="7a339b76-233f-4ccd-9a6a-61b8c70fbff9"/>
    <xsd:import namespace="e258c71e-062d-4dfa-85a2-8e49c821f68c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39b76-233f-4ccd-9a6a-61b8c70fbff9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3a1d574-02d4-4fed-9423-ab56e15ca9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8c71e-062d-4dfa-85a2-8e49c821f68c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3a8a565-8c5c-4336-b2be-0a5a60415040}" ma:internalName="TaxCatchAll" ma:showField="CatchAllData" ma:web="e258c71e-062d-4dfa-85a2-8e49c821f6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7a339b76-233f-4ccd-9a6a-61b8c70fbff9" xsi:nil="true"/>
    <TaxCatchAll xmlns="e258c71e-062d-4dfa-85a2-8e49c821f68c" xsi:nil="true"/>
    <lcf76f155ced4ddcb4097134ff3c332f xmlns="7a339b76-233f-4ccd-9a6a-61b8c70fbff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47A0760-AB43-4F7C-8FF6-57C40C743D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84F7098-EC53-4342-9118-94BC05A5BB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339b76-233f-4ccd-9a6a-61b8c70fbff9"/>
    <ds:schemaRef ds:uri="e258c71e-062d-4dfa-85a2-8e49c821f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9FB44E0-D41B-48B7-BA3C-386162A7ED2A}">
  <ds:schemaRefs>
    <ds:schemaRef ds:uri="http://schemas.microsoft.com/office/2006/metadata/properties"/>
    <ds:schemaRef ds:uri="http://schemas.microsoft.com/office/infopath/2007/PartnerControls"/>
    <ds:schemaRef ds:uri="7a339b76-233f-4ccd-9a6a-61b8c70fbff9"/>
    <ds:schemaRef ds:uri="e258c71e-062d-4dfa-85a2-8e49c821f68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1</TotalTime>
  <Pages>3</Pages>
  <Words>208</Words>
  <Characters>118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Dawid Olko</cp:lastModifiedBy>
  <cp:revision>243</cp:revision>
  <cp:lastPrinted>2025-01-31T23:01:00Z</cp:lastPrinted>
  <dcterms:created xsi:type="dcterms:W3CDTF">2024-11-08T02:11:00Z</dcterms:created>
  <dcterms:modified xsi:type="dcterms:W3CDTF">2025-03-11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3daccceca8358016478539ea1b509e15ab3468dea1082f39febdc6abf1e4d1</vt:lpwstr>
  </property>
  <property fmtid="{D5CDD505-2E9C-101B-9397-08002B2CF9AE}" pid="3" name="ContentTypeId">
    <vt:lpwstr>0x0101004F89E108FA21AE449668647144FE6A06</vt:lpwstr>
  </property>
  <property fmtid="{D5CDD505-2E9C-101B-9397-08002B2CF9AE}" pid="4" name="MediaServiceImageTags">
    <vt:lpwstr/>
  </property>
</Properties>
</file>